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heidkamp</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idkamp</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2 Cherry Creek Lane,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kheidkamp@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9291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